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4DA38" w14:textId="1706D147" w:rsidR="00AD7965" w:rsidRDefault="00AE28DC" w:rsidP="00AE28DC">
      <w:pPr>
        <w:pStyle w:val="Title"/>
        <w:jc w:val="center"/>
      </w:pPr>
      <w:r>
        <w:t>Checklist</w:t>
      </w:r>
    </w:p>
    <w:p w14:paraId="7B974949" w14:textId="625E8D96" w:rsidR="00AE28DC" w:rsidRDefault="00AE28DC" w:rsidP="00AE28DC">
      <w:pPr>
        <w:pStyle w:val="ListParagraph"/>
        <w:numPr>
          <w:ilvl w:val="0"/>
          <w:numId w:val="1"/>
        </w:numPr>
      </w:pPr>
      <w:r>
        <w:t>Two team bases</w:t>
      </w:r>
    </w:p>
    <w:p w14:paraId="606A9DE4" w14:textId="299E7B59" w:rsidR="00AE28DC" w:rsidRDefault="00AE28DC" w:rsidP="00AE28DC">
      <w:pPr>
        <w:pStyle w:val="ListParagraph"/>
        <w:numPr>
          <w:ilvl w:val="0"/>
          <w:numId w:val="1"/>
        </w:numPr>
      </w:pPr>
      <w:r>
        <w:t>Score system</w:t>
      </w:r>
    </w:p>
    <w:p w14:paraId="3FEEBF8D" w14:textId="67827A84" w:rsidR="00AE28DC" w:rsidRDefault="00AE28DC" w:rsidP="00AE28DC">
      <w:pPr>
        <w:pStyle w:val="ListParagraph"/>
        <w:numPr>
          <w:ilvl w:val="0"/>
          <w:numId w:val="1"/>
        </w:numPr>
      </w:pPr>
      <w:r>
        <w:t>Player carries flag</w:t>
      </w:r>
    </w:p>
    <w:p w14:paraId="13A2FBBD" w14:textId="68B65F50" w:rsidR="00AE28DC" w:rsidRDefault="00AE28DC" w:rsidP="00AE28DC">
      <w:pPr>
        <w:pStyle w:val="ListParagraph"/>
        <w:numPr>
          <w:ilvl w:val="0"/>
          <w:numId w:val="1"/>
        </w:numPr>
      </w:pPr>
      <w:r>
        <w:t>Player scores point by returning flag to base</w:t>
      </w:r>
    </w:p>
    <w:p w14:paraId="3773673D" w14:textId="2B626908" w:rsidR="00AE28DC" w:rsidRDefault="00AE28DC" w:rsidP="00AE28DC">
      <w:pPr>
        <w:pStyle w:val="ListParagraph"/>
        <w:numPr>
          <w:ilvl w:val="0"/>
          <w:numId w:val="1"/>
        </w:numPr>
      </w:pPr>
      <w:r>
        <w:t>Blue player spawns at blue base</w:t>
      </w:r>
    </w:p>
    <w:p w14:paraId="7964314B" w14:textId="6B132E91" w:rsidR="00AE28DC" w:rsidRDefault="00AE28DC" w:rsidP="00AE28DC">
      <w:pPr>
        <w:pStyle w:val="ListParagraph"/>
        <w:numPr>
          <w:ilvl w:val="0"/>
          <w:numId w:val="1"/>
        </w:numPr>
      </w:pPr>
      <w:r>
        <w:t>Scores display</w:t>
      </w:r>
    </w:p>
    <w:p w14:paraId="59EE5CB9" w14:textId="557CED24" w:rsidR="00AE28DC" w:rsidRDefault="00AE28DC" w:rsidP="00AE28DC">
      <w:pPr>
        <w:pStyle w:val="ListParagraph"/>
        <w:numPr>
          <w:ilvl w:val="0"/>
          <w:numId w:val="1"/>
        </w:numPr>
      </w:pPr>
      <w:r>
        <w:t>Player stays on screen</w:t>
      </w:r>
    </w:p>
    <w:p w14:paraId="34A26927" w14:textId="2793FFE5" w:rsidR="00AB1E83" w:rsidRDefault="00AB1E83" w:rsidP="00AE28DC">
      <w:pPr>
        <w:pStyle w:val="ListParagraph"/>
        <w:numPr>
          <w:ilvl w:val="0"/>
          <w:numId w:val="1"/>
        </w:numPr>
      </w:pPr>
      <w:r>
        <w:t>Non Player model drawn when new game window created</w:t>
      </w:r>
    </w:p>
    <w:p w14:paraId="73CCADA9" w14:textId="47A47AF3" w:rsidR="002B65F1" w:rsidRDefault="002B65F1" w:rsidP="00AE28DC">
      <w:pPr>
        <w:pStyle w:val="ListParagraph"/>
        <w:numPr>
          <w:ilvl w:val="0"/>
          <w:numId w:val="1"/>
        </w:numPr>
      </w:pPr>
      <w:r>
        <w:t>Player now moves using arrow keys, moving in direction pressed</w:t>
      </w:r>
    </w:p>
    <w:p w14:paraId="0C0DA375" w14:textId="5DEA405A" w:rsidR="00B805B3" w:rsidRPr="00AE28DC" w:rsidRDefault="00B805B3" w:rsidP="00AE28DC">
      <w:pPr>
        <w:pStyle w:val="ListParagraph"/>
        <w:numPr>
          <w:ilvl w:val="0"/>
          <w:numId w:val="1"/>
        </w:numPr>
      </w:pPr>
      <w:r>
        <w:t>Adding timer; countdown currently not working</w:t>
      </w:r>
      <w:bookmarkStart w:id="0" w:name="_GoBack"/>
      <w:bookmarkEnd w:id="0"/>
    </w:p>
    <w:sectPr w:rsidR="00B805B3" w:rsidRPr="00AE28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444F0A"/>
    <w:multiLevelType w:val="hybridMultilevel"/>
    <w:tmpl w:val="091EF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jMxtzQxNTMztTRS0lEKTi0uzszPAykwqQUArnK75SwAAAA="/>
  </w:docVars>
  <w:rsids>
    <w:rsidRoot w:val="00AE28DC"/>
    <w:rsid w:val="00185A7D"/>
    <w:rsid w:val="002B65F1"/>
    <w:rsid w:val="003230EB"/>
    <w:rsid w:val="00352BA2"/>
    <w:rsid w:val="00415601"/>
    <w:rsid w:val="00424CF4"/>
    <w:rsid w:val="00435F20"/>
    <w:rsid w:val="00596ABB"/>
    <w:rsid w:val="007D6FD3"/>
    <w:rsid w:val="00887D26"/>
    <w:rsid w:val="008E0A0C"/>
    <w:rsid w:val="00A17C8C"/>
    <w:rsid w:val="00A5287B"/>
    <w:rsid w:val="00AB1E83"/>
    <w:rsid w:val="00AD7965"/>
    <w:rsid w:val="00AE28DC"/>
    <w:rsid w:val="00B30A4E"/>
    <w:rsid w:val="00B805B3"/>
    <w:rsid w:val="00CA0120"/>
    <w:rsid w:val="00D914AF"/>
    <w:rsid w:val="00E03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848F3"/>
  <w15:chartTrackingRefBased/>
  <w15:docId w15:val="{ACAB23E4-5F8B-4B2E-9772-F5163531D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E28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28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E28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cCorrisken</dc:creator>
  <cp:keywords/>
  <dc:description/>
  <cp:lastModifiedBy>Craig McCorrisken</cp:lastModifiedBy>
  <cp:revision>4</cp:revision>
  <dcterms:created xsi:type="dcterms:W3CDTF">2020-03-31T11:07:00Z</dcterms:created>
  <dcterms:modified xsi:type="dcterms:W3CDTF">2020-04-01T13:48:00Z</dcterms:modified>
</cp:coreProperties>
</file>